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research-effectiveness"/>
    <w:p>
      <w:pPr>
        <w:pStyle w:val="Heading1"/>
      </w:pPr>
      <w:r>
        <w:t xml:space="preserve">1. Research Effectiveness</w:t>
      </w:r>
    </w:p>
    <w:bookmarkStart w:id="20" w:name="research-statement"/>
    <w:p>
      <w:pPr>
        <w:pStyle w:val="Heading2"/>
      </w:pPr>
      <w:r>
        <w:t xml:space="preserve">1.1 Research Statement</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quantitatively refining and operationalizing the TIAF in the context of emerging technologies, such as genAI and artificial/virtual reality (AR/VR). In the longer term, there is much work to be done to operationalize the refined TIAF by continuing to build a scale to be used to help individual educators, centres for teaching and learning, scholars of teaching and learning, and/or any other interested stakeholder to explore and understand the impacts of emerging technologies on assessment design and practice, and, by extension, to transform assessment practice in formal digit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w:t>
      </w:r>
      <w:r>
        <w:t xml:space="preserve">. I believe that transforming technology-integrated assessment practices is one of the most powerful levers we have in the drive to enable access to high quality higher education for all learners.</w:t>
      </w:r>
    </w:p>
    <w:p>
      <w:pPr>
        <w:pStyle w:val="BodyText"/>
      </w:pPr>
      <w:r>
        <w:t xml:space="preserve">The TIAF comprises four primary constructs (assessment purpose, duty of care, technology acceptance, and measurement), each capable of supporting robust interdisciplinary quantitative, qualitative, and mixed-method investigations. Each of the four constructs is grounded in the 5 Rs of Indigenous education (respect, relevance, reciprocity, responsibility, and relationships)</w:t>
      </w:r>
      <w:r>
        <w:t xml:space="preserve"> </w:t>
      </w:r>
      <w:r>
        <w:t xml:space="preserve">(Tessaro et al., 2018)</w:t>
      </w:r>
      <w:r>
        <w:t xml:space="preserve">, making the TIAF a valuable tool for removing barriers to Indigenous learners and communities.</w:t>
      </w:r>
    </w:p>
    <w:p>
      <w:pPr>
        <w:pStyle w:val="BodyText"/>
      </w:pPr>
      <w:r>
        <w:t xml:space="preserve">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mination in the context of education (see my proceeding based on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Director of Technology-integrated Learning and Assessment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t to bear on the up-front design of learning environments which are human-centred, equitable, inclusive, and accessible.</w:t>
      </w:r>
    </w:p>
    <w:p>
      <w:pPr>
        <w:pStyle w:val="BodyText"/>
      </w:pPr>
      <w:r>
        <w:t xml:space="preserve">The TIAF as a whole and each individual construct described within present rich opportunities for research on learning through transformative digital systems. This wide variety of possible approaches to investigating emerging technologies in open, digital, and distance education leads to multiple opportunities for inclusive quantitative, qualitative, and mixed research collaborations for the benefit of all learners and particularly remote, rural, and Indigenous communities. Further, as the framework is embedded within the 5Rs of Indigenous education, there are multiple possibilities for collaborating with Indigenous scholars to explore these and other questions specific to Indigenous communities as we journey together towards reconciliation and renewal.</w:t>
      </w:r>
    </w:p>
    <w:bookmarkEnd w:id="20"/>
    <w:bookmarkStart w:id="22" w:name="funding"/>
    <w:p>
      <w:pPr>
        <w:pStyle w:val="Heading2"/>
      </w:pPr>
      <w:r>
        <w:t xml:space="preserve">1.2 Funding</w:t>
      </w:r>
    </w:p>
    <w:p>
      <w:pPr>
        <w:pStyle w:val="FirstParagraph"/>
      </w:pPr>
      <w:r>
        <w:t xml:space="preserve">As a graduate of the Master of Education program at Athabasca University, I was honored with the Tim Byrne Memorial Scholarship for academic excellence and an outstanding thesis ($1000). I have also received funding from the Open Education Group ($5000 USD), the Thompson Rivers University Presentation Fund ($5000), two University of Victoria Graduate Student awards ($10,000 total), and a BCcampus Research Fellowship ($6000), all in support of my research.</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d with the Technology Integration and Evaluation (TIE) Lab at the University of Victoria where I have been mentored in strategies for securing funding from agencies like the</w:t>
      </w:r>
      <w:r>
        <w:t xml:space="preserve"> </w:t>
      </w:r>
      <w:hyperlink r:id="rId21">
        <w:r>
          <w:rPr>
            <w:rStyle w:val="Hyperlink"/>
          </w:rPr>
          <w:t xml:space="preserve">Canada Foundation for Innovation (CFI)</w:t>
        </w:r>
      </w:hyperlink>
      <w:r>
        <w:t xml:space="preserve"> </w:t>
      </w:r>
      <w:r>
        <w:t xml:space="preserve">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bookmarkEnd w:id="22"/>
    <w:bookmarkStart w:id="26" w:name="knowledge-mobilization"/>
    <w:p>
      <w:pPr>
        <w:pStyle w:val="Heading2"/>
      </w:pPr>
      <w:r>
        <w:t xml:space="preserve">1.3 Knowledge Mobilization</w:t>
      </w:r>
    </w:p>
    <w:p>
      <w:pPr>
        <w:pStyle w:val="FirstParagraph"/>
      </w:pPr>
      <w:r>
        <w:t xml:space="preserve">As a rule, I endeavour to publish all my formal and informal research outputs under an open license and on the web. Below are two examples of these outputs. The first, and informal publication, emerged from my PhD coursework as a visiting student at the University of British Columbia. This publication is a critical family history, an in-depth exploration of one of my ancestors’ emigration from Norway to the USA, then to northern and central Alberta, and finally to British Columbia. The framework for this publication is the history of the treatment of Indigenous peoples throughout North America that opened the way for my great-grandfather to emigrate from Norway.</w:t>
      </w:r>
    </w:p>
    <w:p>
      <w:pPr>
        <w:pStyle w:val="BodyText"/>
      </w:pPr>
      <w:r>
        <w:t xml:space="preserve">Madland, C. (2019).</w:t>
      </w:r>
      <w:r>
        <w:t xml:space="preserve"> </w:t>
      </w:r>
      <w:hyperlink r:id="rId23">
        <w:r>
          <w:rPr>
            <w:rStyle w:val="Hyperlink"/>
          </w:rPr>
          <w:t xml:space="preserve">Critical Family History</w:t>
        </w:r>
      </w:hyperlink>
      <w:r>
        <w:t xml:space="preserve"> </w:t>
      </w:r>
      <w:r>
        <w:t xml:space="preserve">[Blog]. Colin M. Madland.</w:t>
      </w:r>
    </w:p>
    <w:p>
      <w:pPr>
        <w:pStyle w:val="BodyText"/>
      </w:pPr>
      <w:r>
        <w:t xml:space="preserve">The second example of knowledge dissemination is related to a viral moment that I and a colleague experienced on Twitter (now defunct). This conference presentation and proceeding described our experiences with the facial detection algorithm on Zoom, which, when posted to Twitter, showed a related problem there.</w:t>
      </w:r>
    </w:p>
    <w:p>
      <w:pPr>
        <w:pStyle w:val="BodyText"/>
      </w:pPr>
      <w:r>
        <w:t xml:space="preserve">Madland, C., Ofosuhene, M., &amp; Adkins, J. (2022).</w:t>
      </w:r>
      <w:r>
        <w:t xml:space="preserve"> </w:t>
      </w:r>
      <w:hyperlink r:id="rId24">
        <w:r>
          <w:rPr>
            <w:rStyle w:val="Hyperlink"/>
          </w:rPr>
          <w:t xml:space="preserve">Digital Platforms and Algorithmic Erasure: What are the Implications?</w:t>
        </w:r>
      </w:hyperlink>
      <w:r>
        <w:t xml:space="preserve"> </w:t>
      </w:r>
      <w:r>
        <w:t xml:space="preserve">OTESSA Conference 2022. OTESSA 2022, Online.</w:t>
      </w:r>
    </w:p>
    <w:p>
      <w:pPr>
        <w:pStyle w:val="BodyText"/>
      </w:pPr>
      <w:r>
        <w:t xml:space="preserve">The original Tweet that set it all off is no longer available on X, but has been</w:t>
      </w:r>
      <w:r>
        <w:t xml:space="preserve"> </w:t>
      </w:r>
      <w:hyperlink r:id="rId25">
        <w:r>
          <w:rPr>
            <w:rStyle w:val="Hyperlink"/>
          </w:rPr>
          <w:t xml:space="preserve">ported to BlueSky</w:t>
        </w:r>
      </w:hyperlink>
      <w:r>
        <w:t xml:space="preserve"> </w:t>
      </w:r>
      <w:r>
        <w:t xml:space="preserve">where it can be seen without the original context or replies.</w:t>
      </w:r>
    </w:p>
    <w:bookmarkEnd w:id="26"/>
    <w:bookmarkStart w:id="27" w:name="graduate-student-development"/>
    <w:p>
      <w:pPr>
        <w:pStyle w:val="Heading2"/>
      </w:pPr>
      <w:r>
        <w:t xml:space="preserve">1.4 Graduate Student Development</w:t>
      </w:r>
    </w:p>
    <w:p>
      <w:pPr>
        <w:pStyle w:val="FirstParagraph"/>
      </w:pPr>
      <w:r>
        <w:t xml:space="preserve">As a PhD candidate, I have not been in a position to mentor or supervise graduate students. That said, I am privileged to have been mentored by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Professor of Measurement, Evaluation and Data Science, University of Alberta and University of Alberta President’s Research Prize Recipient). Each of these mentors has modelled high standards of academic excellence comibined with both support and trust as appropriate. This blend of personal mentoring and adherence to academic excellence has given me a template from which I can build my own practice of mentoring graduate students.</w:t>
      </w:r>
    </w:p>
    <w:p>
      <w:pPr>
        <w:pStyle w:val="BodyText"/>
      </w:pPr>
      <w:r>
        <w:t xml:space="preserve">In my role of Director of Technology-Integrated Learning and Assessment, I have the privilege of supervising multiple early career educational technologists, several of whom have since started their journeys through masters and doctoral programs. As such, I have had the opportunity to informally mentor these people as they know that I am nearing completion of my program and seek out my advice. I know from these less formal encounters that each graduate student brings their own experiences, strengths, challenges, and fears to their programs, necessitating a personalized approach for each one.</w:t>
      </w:r>
    </w:p>
    <w:bookmarkEnd w:id="27"/>
    <w:bookmarkStart w:id="36" w:name="references"/>
    <w:p>
      <w:pPr>
        <w:pStyle w:val="Heading2"/>
      </w:pPr>
      <w:r>
        <w:t xml:space="preserve">1.5 References</w:t>
      </w:r>
    </w:p>
    <w:bookmarkStart w:id="35" w:name="refs"/>
    <w:bookmarkStart w:id="28"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24">
        <w:r>
          <w:rPr>
            <w:rStyle w:val="Hyperlink"/>
          </w:rPr>
          <w:t xml:space="preserve">https://doi.org/10.18357/otessac.2022.2.1.137</w:t>
        </w:r>
      </w:hyperlink>
    </w:p>
    <w:bookmarkEnd w:id="28"/>
    <w:bookmarkStart w:id="30"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29">
        <w:r>
          <w:rPr>
            <w:rStyle w:val="Hyperlink"/>
          </w:rPr>
          <w:t xml:space="preserve">https://doi.org/10.18357/otessac.2021.1.1.147</w:t>
        </w:r>
      </w:hyperlink>
    </w:p>
    <w:bookmarkEnd w:id="30"/>
    <w:bookmarkStart w:id="3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31">
        <w:r>
          <w:rPr>
            <w:rStyle w:val="Hyperlink"/>
          </w:rPr>
          <w:t xml:space="preserve">https://doi.org/10.4324/9780203507711</w:t>
        </w:r>
      </w:hyperlink>
    </w:p>
    <w:bookmarkEnd w:id="32"/>
    <w:bookmarkStart w:id="34"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3">
        <w:r>
          <w:rPr>
            <w:rStyle w:val="Hyperlink"/>
          </w:rPr>
          <w:t xml:space="preserve">https://www.researchgate.net/publication/328289320_The_Five_R%27s_for_Indigenizing_Online_Learning_A_Case_Study_of_the_First_Nations_Schools%27_Principals_Course</w:t>
        </w:r>
      </w:hyperlink>
    </w:p>
    <w:bookmarkEnd w:id="34"/>
    <w:bookmarkEnd w:id="35"/>
    <w:bookmarkEnd w:id="36"/>
    <w:bookmarkEnd w:id="37"/>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5"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29"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31" Target="https://doi.org/10.4324/9780203507711" TargetMode="External" /><Relationship Type="http://schemas.openxmlformats.org/officeDocument/2006/relationships/hyperlink" Id="rId21" Target="https://www.innovation.ca/"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29"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31" Target="https://doi.org/10.4324/9780203507711" TargetMode="External" /><Relationship Type="http://schemas.openxmlformats.org/officeDocument/2006/relationships/hyperlink" Id="rId21" Target="https://www.innovation.ca/"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6:41Z</dcterms:created>
  <dcterms:modified xsi:type="dcterms:W3CDTF">2025-10-16T17: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